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4840" w14:textId="3C9ED764" w:rsidR="005971F4" w:rsidRDefault="005971F4" w:rsidP="005971F4">
      <w:pPr>
        <w:pStyle w:val="ListParagraph"/>
        <w:numPr>
          <w:ilvl w:val="0"/>
          <w:numId w:val="1"/>
        </w:numPr>
      </w:pPr>
      <w:r>
        <w:t>Python program to print all negative numbers in a range</w:t>
      </w:r>
    </w:p>
    <w:p w14:paraId="5BF5C5FC" w14:textId="77777777" w:rsidR="00562AA4" w:rsidRDefault="00562AA4" w:rsidP="00562AA4">
      <w:pPr>
        <w:pStyle w:val="ListParagraph"/>
      </w:pPr>
    </w:p>
    <w:p w14:paraId="1B4CED89" w14:textId="3DD62928" w:rsidR="00562AA4" w:rsidRPr="00562AA4" w:rsidRDefault="00562AA4" w:rsidP="00562AA4">
      <w:pPr>
        <w:pStyle w:val="ListParagraph"/>
      </w:pPr>
      <w:r w:rsidRPr="00562AA4">
        <w:t>list1 = [2, 6, -10, -3, 1, -9]</w:t>
      </w:r>
    </w:p>
    <w:p w14:paraId="714156F1" w14:textId="77777777" w:rsidR="00562AA4" w:rsidRPr="00562AA4" w:rsidRDefault="00562AA4" w:rsidP="00562AA4">
      <w:pPr>
        <w:pStyle w:val="ListParagraph"/>
      </w:pPr>
      <w:r w:rsidRPr="00562AA4">
        <w:t xml:space="preserve">for </w:t>
      </w:r>
      <w:proofErr w:type="spellStart"/>
      <w:r w:rsidRPr="00562AA4">
        <w:t>i</w:t>
      </w:r>
      <w:proofErr w:type="spellEnd"/>
      <w:r w:rsidRPr="00562AA4">
        <w:t xml:space="preserve"> in list1:</w:t>
      </w:r>
    </w:p>
    <w:p w14:paraId="72B141E6" w14:textId="77777777" w:rsidR="00562AA4" w:rsidRPr="00562AA4" w:rsidRDefault="00562AA4" w:rsidP="00562AA4">
      <w:pPr>
        <w:pStyle w:val="ListParagraph"/>
      </w:pPr>
      <w:r w:rsidRPr="00562AA4">
        <w:t xml:space="preserve">    if </w:t>
      </w:r>
      <w:proofErr w:type="spellStart"/>
      <w:r w:rsidRPr="00562AA4">
        <w:t>i</w:t>
      </w:r>
      <w:proofErr w:type="spellEnd"/>
      <w:r w:rsidRPr="00562AA4">
        <w:t>&lt;0:</w:t>
      </w:r>
    </w:p>
    <w:p w14:paraId="153A198E" w14:textId="5205A6A0" w:rsidR="00562AA4" w:rsidRPr="00562AA4" w:rsidRDefault="00562AA4" w:rsidP="00562AA4">
      <w:pPr>
        <w:pStyle w:val="ListParagraph"/>
      </w:pPr>
      <w:r>
        <w:t xml:space="preserve"> </w:t>
      </w:r>
      <w:r w:rsidRPr="00562AA4">
        <w:t xml:space="preserve">       print(</w:t>
      </w:r>
      <w:proofErr w:type="spellStart"/>
      <w:r w:rsidRPr="00562AA4">
        <w:t>i</w:t>
      </w:r>
      <w:proofErr w:type="spellEnd"/>
      <w:r w:rsidRPr="00562AA4">
        <w:t>)</w:t>
      </w:r>
    </w:p>
    <w:p w14:paraId="34B9DC30" w14:textId="77777777" w:rsidR="00863937" w:rsidRDefault="00863937" w:rsidP="00863937">
      <w:pPr>
        <w:pStyle w:val="ListParagraph"/>
      </w:pPr>
    </w:p>
    <w:p w14:paraId="41807460" w14:textId="7E1AB377" w:rsidR="005971F4" w:rsidRDefault="005971F4" w:rsidP="005971F4">
      <w:pPr>
        <w:pStyle w:val="ListParagraph"/>
        <w:numPr>
          <w:ilvl w:val="0"/>
          <w:numId w:val="1"/>
        </w:numPr>
      </w:pPr>
      <w:r>
        <w:t>Remove multiple elements from a list in Python</w:t>
      </w:r>
    </w:p>
    <w:p w14:paraId="7D63175A" w14:textId="77777777" w:rsidR="0000554C" w:rsidRDefault="0000554C" w:rsidP="0000554C">
      <w:pPr>
        <w:pStyle w:val="ListParagraph"/>
      </w:pPr>
    </w:p>
    <w:p w14:paraId="21F5A05D" w14:textId="1428D43E" w:rsidR="0000554C" w:rsidRPr="0000554C" w:rsidRDefault="0000554C" w:rsidP="0000554C">
      <w:pPr>
        <w:pStyle w:val="ListParagraph"/>
      </w:pPr>
      <w:r w:rsidRPr="0000554C">
        <w:t>list1 = [2, 6, -10, -3, 1, -9]</w:t>
      </w:r>
    </w:p>
    <w:p w14:paraId="6715DD55" w14:textId="77777777" w:rsidR="0000554C" w:rsidRPr="0000554C" w:rsidRDefault="0000554C" w:rsidP="0000554C">
      <w:pPr>
        <w:pStyle w:val="ListParagraph"/>
      </w:pPr>
      <w:r w:rsidRPr="0000554C">
        <w:t>del list1[1:3]</w:t>
      </w:r>
    </w:p>
    <w:p w14:paraId="4CD90601" w14:textId="77777777" w:rsidR="0000554C" w:rsidRPr="0000554C" w:rsidRDefault="0000554C" w:rsidP="0000554C">
      <w:pPr>
        <w:pStyle w:val="ListParagraph"/>
      </w:pPr>
      <w:r w:rsidRPr="0000554C">
        <w:t>print(list1)</w:t>
      </w:r>
    </w:p>
    <w:p w14:paraId="6163D8AF" w14:textId="77777777" w:rsidR="0000554C" w:rsidRDefault="0000554C" w:rsidP="0000554C">
      <w:pPr>
        <w:pStyle w:val="ListParagraph"/>
      </w:pPr>
    </w:p>
    <w:p w14:paraId="77FD5865" w14:textId="0055D74D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List from List</w:t>
      </w:r>
    </w:p>
    <w:p w14:paraId="1894634C" w14:textId="77777777" w:rsidR="00596AD0" w:rsidRDefault="00596AD0" w:rsidP="00596AD0">
      <w:pPr>
        <w:pStyle w:val="ListParagraph"/>
      </w:pPr>
    </w:p>
    <w:p w14:paraId="3D5B78BA" w14:textId="67A3F900" w:rsidR="00596AD0" w:rsidRPr="00596AD0" w:rsidRDefault="00596AD0" w:rsidP="00596AD0">
      <w:pPr>
        <w:pStyle w:val="ListParagraph"/>
      </w:pPr>
      <w:proofErr w:type="spellStart"/>
      <w:r w:rsidRPr="00596AD0">
        <w:t>est_list</w:t>
      </w:r>
      <w:proofErr w:type="spellEnd"/>
      <w:r w:rsidRPr="00596AD0">
        <w:t xml:space="preserve"> = [5, 6, [], 3, [], [], 9]</w:t>
      </w:r>
    </w:p>
    <w:p w14:paraId="79335BBF" w14:textId="77777777" w:rsidR="00596AD0" w:rsidRPr="00596AD0" w:rsidRDefault="00596AD0" w:rsidP="00596AD0">
      <w:pPr>
        <w:pStyle w:val="ListParagraph"/>
      </w:pPr>
      <w:proofErr w:type="gramStart"/>
      <w:r w:rsidRPr="00596AD0">
        <w:t>print(</w:t>
      </w:r>
      <w:proofErr w:type="gramEnd"/>
      <w:r w:rsidRPr="00596AD0">
        <w:t>"The original list is : " + str(</w:t>
      </w:r>
      <w:proofErr w:type="spellStart"/>
      <w:r w:rsidRPr="00596AD0">
        <w:t>test_list</w:t>
      </w:r>
      <w:proofErr w:type="spellEnd"/>
      <w:r w:rsidRPr="00596AD0">
        <w:t>))</w:t>
      </w:r>
    </w:p>
    <w:p w14:paraId="4253A8F8" w14:textId="77777777" w:rsidR="00596AD0" w:rsidRPr="00596AD0" w:rsidRDefault="00596AD0" w:rsidP="00596AD0">
      <w:pPr>
        <w:pStyle w:val="ListParagraph"/>
      </w:pPr>
      <w:r w:rsidRPr="00596AD0">
        <w:t>res = [</w:t>
      </w:r>
      <w:proofErr w:type="spellStart"/>
      <w:r w:rsidRPr="00596AD0">
        <w:t>ele</w:t>
      </w:r>
      <w:proofErr w:type="spellEnd"/>
      <w:r w:rsidRPr="00596AD0">
        <w:t xml:space="preserve"> for </w:t>
      </w:r>
      <w:proofErr w:type="spellStart"/>
      <w:r w:rsidRPr="00596AD0">
        <w:t>ele</w:t>
      </w:r>
      <w:proofErr w:type="spellEnd"/>
      <w:r w:rsidRPr="00596AD0">
        <w:t xml:space="preserve"> in </w:t>
      </w:r>
      <w:proofErr w:type="spellStart"/>
      <w:r w:rsidRPr="00596AD0">
        <w:t>test_list</w:t>
      </w:r>
      <w:proofErr w:type="spellEnd"/>
      <w:r w:rsidRPr="00596AD0">
        <w:t xml:space="preserve"> if </w:t>
      </w:r>
      <w:proofErr w:type="spellStart"/>
      <w:proofErr w:type="gramStart"/>
      <w:r w:rsidRPr="00596AD0">
        <w:t>ele</w:t>
      </w:r>
      <w:proofErr w:type="spellEnd"/>
      <w:r w:rsidRPr="00596AD0">
        <w:t xml:space="preserve"> !</w:t>
      </w:r>
      <w:proofErr w:type="gramEnd"/>
      <w:r w:rsidRPr="00596AD0">
        <w:t>= []]</w:t>
      </w:r>
    </w:p>
    <w:p w14:paraId="1E86123B" w14:textId="77777777" w:rsidR="00596AD0" w:rsidRPr="00596AD0" w:rsidRDefault="00596AD0" w:rsidP="00596AD0">
      <w:pPr>
        <w:pStyle w:val="ListParagraph"/>
      </w:pPr>
      <w:proofErr w:type="gramStart"/>
      <w:r w:rsidRPr="00596AD0">
        <w:t>print(</w:t>
      </w:r>
      <w:proofErr w:type="gramEnd"/>
      <w:r w:rsidRPr="00596AD0">
        <w:t>"List after empty list removal : " + str(res))</w:t>
      </w:r>
    </w:p>
    <w:p w14:paraId="78315081" w14:textId="77777777" w:rsidR="00596AD0" w:rsidRDefault="00596AD0" w:rsidP="00596AD0">
      <w:pPr>
        <w:pStyle w:val="ListParagraph"/>
      </w:pPr>
    </w:p>
    <w:p w14:paraId="4D350C82" w14:textId="0FB21C7A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loning or Copying a list</w:t>
      </w:r>
    </w:p>
    <w:p w14:paraId="3EFB1AD5" w14:textId="42414528" w:rsidR="00596AD0" w:rsidRDefault="00596AD0" w:rsidP="00596AD0">
      <w:pPr>
        <w:pStyle w:val="ListParagraph"/>
      </w:pPr>
    </w:p>
    <w:p w14:paraId="1E66B8CA" w14:textId="77777777" w:rsidR="00596AD0" w:rsidRPr="00596AD0" w:rsidRDefault="00596AD0" w:rsidP="00596AD0">
      <w:pPr>
        <w:pStyle w:val="ListParagraph"/>
      </w:pPr>
      <w:r w:rsidRPr="00596AD0">
        <w:t>def Cloning(li1):</w:t>
      </w:r>
    </w:p>
    <w:p w14:paraId="65CBCEC2" w14:textId="77777777" w:rsidR="00596AD0" w:rsidRPr="00596AD0" w:rsidRDefault="00596AD0" w:rsidP="00596AD0">
      <w:pPr>
        <w:pStyle w:val="ListParagraph"/>
      </w:pPr>
      <w:r w:rsidRPr="00596AD0">
        <w:t xml:space="preserve">    </w:t>
      </w:r>
      <w:proofErr w:type="spellStart"/>
      <w:r w:rsidRPr="00596AD0">
        <w:t>li_copy</w:t>
      </w:r>
      <w:proofErr w:type="spellEnd"/>
      <w:r w:rsidRPr="00596AD0">
        <w:t xml:space="preserve"> = []</w:t>
      </w:r>
    </w:p>
    <w:p w14:paraId="56C7DD37" w14:textId="77777777" w:rsidR="00596AD0" w:rsidRPr="00596AD0" w:rsidRDefault="00596AD0" w:rsidP="00596AD0">
      <w:pPr>
        <w:pStyle w:val="ListParagraph"/>
      </w:pPr>
      <w:r w:rsidRPr="00596AD0">
        <w:t xml:space="preserve">    </w:t>
      </w:r>
      <w:proofErr w:type="spellStart"/>
      <w:r w:rsidRPr="00596AD0">
        <w:t>li_</w:t>
      </w:r>
      <w:proofErr w:type="gramStart"/>
      <w:r w:rsidRPr="00596AD0">
        <w:t>copy.extend</w:t>
      </w:r>
      <w:proofErr w:type="spellEnd"/>
      <w:proofErr w:type="gramEnd"/>
      <w:r w:rsidRPr="00596AD0">
        <w:t>(li1)</w:t>
      </w:r>
    </w:p>
    <w:p w14:paraId="4C7E60AB" w14:textId="77777777" w:rsidR="00596AD0" w:rsidRPr="00596AD0" w:rsidRDefault="00596AD0" w:rsidP="00596AD0">
      <w:pPr>
        <w:pStyle w:val="ListParagraph"/>
      </w:pPr>
      <w:r w:rsidRPr="00596AD0">
        <w:t xml:space="preserve">    return </w:t>
      </w:r>
      <w:proofErr w:type="spellStart"/>
      <w:r w:rsidRPr="00596AD0">
        <w:t>li_copy</w:t>
      </w:r>
      <w:proofErr w:type="spellEnd"/>
    </w:p>
    <w:p w14:paraId="274F6A39" w14:textId="77777777" w:rsidR="00596AD0" w:rsidRPr="00596AD0" w:rsidRDefault="00596AD0" w:rsidP="00596AD0">
      <w:pPr>
        <w:pStyle w:val="ListParagraph"/>
      </w:pPr>
      <w:r w:rsidRPr="00596AD0">
        <w:t>li1 = [4, 8, 2, 10, 15, 18]</w:t>
      </w:r>
    </w:p>
    <w:p w14:paraId="2CAAC7FA" w14:textId="77777777" w:rsidR="00596AD0" w:rsidRPr="00596AD0" w:rsidRDefault="00596AD0" w:rsidP="00596AD0">
      <w:pPr>
        <w:pStyle w:val="ListParagraph"/>
      </w:pPr>
      <w:r w:rsidRPr="00596AD0">
        <w:t>li2 = Cloning(li1)</w:t>
      </w:r>
    </w:p>
    <w:p w14:paraId="2EC68F4C" w14:textId="77777777" w:rsidR="00596AD0" w:rsidRPr="00596AD0" w:rsidRDefault="00596AD0" w:rsidP="00596AD0">
      <w:pPr>
        <w:pStyle w:val="ListParagraph"/>
      </w:pPr>
      <w:proofErr w:type="gramStart"/>
      <w:r w:rsidRPr="00596AD0">
        <w:t>print(</w:t>
      </w:r>
      <w:proofErr w:type="gramEnd"/>
      <w:r w:rsidRPr="00596AD0">
        <w:t>"Original List:", li1)</w:t>
      </w:r>
    </w:p>
    <w:p w14:paraId="12742969" w14:textId="77777777" w:rsidR="00596AD0" w:rsidRPr="00596AD0" w:rsidRDefault="00596AD0" w:rsidP="00596AD0">
      <w:pPr>
        <w:pStyle w:val="ListParagraph"/>
      </w:pPr>
      <w:proofErr w:type="gramStart"/>
      <w:r w:rsidRPr="00596AD0">
        <w:t>print(</w:t>
      </w:r>
      <w:proofErr w:type="gramEnd"/>
      <w:r w:rsidRPr="00596AD0">
        <w:t>"After Cloning:", li2)</w:t>
      </w:r>
    </w:p>
    <w:p w14:paraId="5D06D8F6" w14:textId="77777777" w:rsidR="00596AD0" w:rsidRDefault="00596AD0" w:rsidP="00596AD0">
      <w:pPr>
        <w:pStyle w:val="ListParagraph"/>
      </w:pPr>
    </w:p>
    <w:p w14:paraId="072DADC6" w14:textId="0A0837B8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ount occurrences of an element in a list</w:t>
      </w:r>
    </w:p>
    <w:p w14:paraId="077DC66B" w14:textId="77777777" w:rsidR="00596AD0" w:rsidRPr="00596AD0" w:rsidRDefault="00596AD0" w:rsidP="00596AD0">
      <w:pPr>
        <w:pStyle w:val="ListParagraph"/>
      </w:pPr>
      <w:r w:rsidRPr="00596AD0">
        <w:t xml:space="preserve">def </w:t>
      </w:r>
      <w:proofErr w:type="spellStart"/>
      <w:proofErr w:type="gramStart"/>
      <w:r w:rsidRPr="00596AD0">
        <w:t>countX</w:t>
      </w:r>
      <w:proofErr w:type="spellEnd"/>
      <w:r w:rsidRPr="00596AD0">
        <w:t>(</w:t>
      </w:r>
      <w:proofErr w:type="spellStart"/>
      <w:proofErr w:type="gramEnd"/>
      <w:r w:rsidRPr="00596AD0">
        <w:t>lst</w:t>
      </w:r>
      <w:proofErr w:type="spellEnd"/>
      <w:r w:rsidRPr="00596AD0">
        <w:t>, x):</w:t>
      </w:r>
    </w:p>
    <w:p w14:paraId="7F31A027" w14:textId="77777777" w:rsidR="00596AD0" w:rsidRPr="00596AD0" w:rsidRDefault="00596AD0" w:rsidP="00596AD0">
      <w:pPr>
        <w:pStyle w:val="ListParagraph"/>
      </w:pPr>
      <w:r w:rsidRPr="00596AD0">
        <w:t>    count = 0</w:t>
      </w:r>
    </w:p>
    <w:p w14:paraId="2DD9FB98" w14:textId="77777777" w:rsidR="00596AD0" w:rsidRPr="00596AD0" w:rsidRDefault="00596AD0" w:rsidP="00596AD0">
      <w:pPr>
        <w:pStyle w:val="ListParagraph"/>
      </w:pPr>
      <w:r w:rsidRPr="00596AD0">
        <w:t xml:space="preserve">    for </w:t>
      </w:r>
      <w:proofErr w:type="spellStart"/>
      <w:r w:rsidRPr="00596AD0">
        <w:t>ele</w:t>
      </w:r>
      <w:proofErr w:type="spellEnd"/>
      <w:r w:rsidRPr="00596AD0">
        <w:t xml:space="preserve"> in </w:t>
      </w:r>
      <w:proofErr w:type="spellStart"/>
      <w:r w:rsidRPr="00596AD0">
        <w:t>lst</w:t>
      </w:r>
      <w:proofErr w:type="spellEnd"/>
      <w:r w:rsidRPr="00596AD0">
        <w:t>:</w:t>
      </w:r>
    </w:p>
    <w:p w14:paraId="1E95C0C6" w14:textId="77777777" w:rsidR="00596AD0" w:rsidRPr="00596AD0" w:rsidRDefault="00596AD0" w:rsidP="00596AD0">
      <w:pPr>
        <w:pStyle w:val="ListParagraph"/>
      </w:pPr>
      <w:r w:rsidRPr="00596AD0">
        <w:t>        if (</w:t>
      </w:r>
      <w:proofErr w:type="spellStart"/>
      <w:r w:rsidRPr="00596AD0">
        <w:t>ele</w:t>
      </w:r>
      <w:proofErr w:type="spellEnd"/>
      <w:r w:rsidRPr="00596AD0">
        <w:t xml:space="preserve"> == x):</w:t>
      </w:r>
    </w:p>
    <w:p w14:paraId="72113B80" w14:textId="77777777" w:rsidR="00596AD0" w:rsidRPr="00596AD0" w:rsidRDefault="00596AD0" w:rsidP="00596AD0">
      <w:pPr>
        <w:pStyle w:val="ListParagraph"/>
      </w:pPr>
      <w:r w:rsidRPr="00596AD0">
        <w:t>            count = count + 1</w:t>
      </w:r>
    </w:p>
    <w:p w14:paraId="1A2499F5" w14:textId="77777777" w:rsidR="00596AD0" w:rsidRPr="00596AD0" w:rsidRDefault="00596AD0" w:rsidP="00596AD0">
      <w:pPr>
        <w:pStyle w:val="ListParagraph"/>
      </w:pPr>
      <w:r w:rsidRPr="00596AD0">
        <w:t>    return count</w:t>
      </w:r>
    </w:p>
    <w:p w14:paraId="09331A9B" w14:textId="77777777" w:rsidR="00596AD0" w:rsidRPr="00596AD0" w:rsidRDefault="00596AD0" w:rsidP="00596AD0">
      <w:pPr>
        <w:pStyle w:val="ListParagraph"/>
      </w:pPr>
      <w:proofErr w:type="spellStart"/>
      <w:r w:rsidRPr="00596AD0">
        <w:t>lst</w:t>
      </w:r>
      <w:proofErr w:type="spellEnd"/>
      <w:r w:rsidRPr="00596AD0">
        <w:t xml:space="preserve"> = [8, 6, 8, 10, 8, 20, 10, 8, 8]</w:t>
      </w:r>
    </w:p>
    <w:p w14:paraId="0890748B" w14:textId="77777777" w:rsidR="00596AD0" w:rsidRPr="00596AD0" w:rsidRDefault="00596AD0" w:rsidP="00596AD0">
      <w:pPr>
        <w:pStyle w:val="ListParagraph"/>
      </w:pPr>
      <w:r w:rsidRPr="00596AD0">
        <w:t>x = 8</w:t>
      </w:r>
    </w:p>
    <w:p w14:paraId="28D3AFDF" w14:textId="220239E8" w:rsidR="00596AD0" w:rsidRDefault="00596AD0" w:rsidP="00596AD0">
      <w:pPr>
        <w:pStyle w:val="ListParagraph"/>
      </w:pPr>
      <w:proofErr w:type="gramStart"/>
      <w:r w:rsidRPr="00596AD0">
        <w:t>print(</w:t>
      </w:r>
      <w:proofErr w:type="gramEnd"/>
      <w:r w:rsidRPr="00596AD0">
        <w:t xml:space="preserve">'{} has occurred {} </w:t>
      </w:r>
      <w:proofErr w:type="spellStart"/>
      <w:r w:rsidRPr="00596AD0">
        <w:t>times'.format</w:t>
      </w:r>
      <w:proofErr w:type="spellEnd"/>
      <w:r w:rsidRPr="00596AD0">
        <w:t xml:space="preserve">(x, </w:t>
      </w:r>
      <w:proofErr w:type="spellStart"/>
      <w:r w:rsidRPr="00596AD0">
        <w:t>countX</w:t>
      </w:r>
      <w:proofErr w:type="spellEnd"/>
      <w:r w:rsidRPr="00596AD0">
        <w:t>(</w:t>
      </w:r>
      <w:proofErr w:type="spellStart"/>
      <w:r w:rsidRPr="00596AD0">
        <w:t>lst</w:t>
      </w:r>
      <w:proofErr w:type="spellEnd"/>
      <w:r w:rsidRPr="00596AD0">
        <w:t>, x)))</w:t>
      </w:r>
    </w:p>
    <w:p w14:paraId="4A743021" w14:textId="66673A54" w:rsidR="00E62698" w:rsidRDefault="00E62698" w:rsidP="00596AD0">
      <w:pPr>
        <w:pStyle w:val="ListParagraph"/>
      </w:pPr>
    </w:p>
    <w:p w14:paraId="21358847" w14:textId="1DB9C484" w:rsidR="00E62698" w:rsidRDefault="00E62698" w:rsidP="00596AD0">
      <w:pPr>
        <w:pStyle w:val="ListParagraph"/>
      </w:pPr>
    </w:p>
    <w:p w14:paraId="7AB4C2AF" w14:textId="039D9F66" w:rsidR="00E62698" w:rsidRDefault="00E62698" w:rsidP="00596AD0">
      <w:pPr>
        <w:pStyle w:val="ListParagraph"/>
      </w:pPr>
    </w:p>
    <w:p w14:paraId="50F8CE37" w14:textId="740BFCBA" w:rsidR="00E62698" w:rsidRDefault="00E62698" w:rsidP="00596AD0">
      <w:pPr>
        <w:pStyle w:val="ListParagraph"/>
      </w:pPr>
    </w:p>
    <w:p w14:paraId="0AEB693B" w14:textId="0430A114" w:rsidR="00E62698" w:rsidRDefault="00E62698" w:rsidP="00596AD0">
      <w:pPr>
        <w:pStyle w:val="ListParagraph"/>
      </w:pPr>
    </w:p>
    <w:p w14:paraId="58A028EC" w14:textId="77777777" w:rsidR="00E62698" w:rsidRPr="00596AD0" w:rsidRDefault="00E62698" w:rsidP="00596AD0">
      <w:pPr>
        <w:pStyle w:val="ListParagraph"/>
      </w:pPr>
    </w:p>
    <w:p w14:paraId="784E443D" w14:textId="77777777" w:rsidR="00596AD0" w:rsidRDefault="00596AD0" w:rsidP="00596AD0">
      <w:pPr>
        <w:pStyle w:val="ListParagraph"/>
      </w:pPr>
    </w:p>
    <w:p w14:paraId="7E703089" w14:textId="43C5FF30" w:rsidR="005971F4" w:rsidRDefault="005971F4" w:rsidP="005971F4">
      <w:pPr>
        <w:pStyle w:val="ListParagraph"/>
        <w:numPr>
          <w:ilvl w:val="0"/>
          <w:numId w:val="1"/>
        </w:numPr>
      </w:pPr>
      <w:r>
        <w:lastRenderedPageBreak/>
        <w:t>write a Python program to Remove empty tuples from a list</w:t>
      </w:r>
    </w:p>
    <w:p w14:paraId="1DDBB94B" w14:textId="11603875" w:rsidR="00E62698" w:rsidRDefault="00E62698" w:rsidP="00E62698">
      <w:pPr>
        <w:pStyle w:val="ListParagraph"/>
      </w:pPr>
    </w:p>
    <w:p w14:paraId="70941FAC" w14:textId="77777777" w:rsidR="00E62698" w:rsidRPr="00E62698" w:rsidRDefault="00E62698" w:rsidP="00E62698">
      <w:pPr>
        <w:pStyle w:val="ListParagraph"/>
      </w:pPr>
      <w:r w:rsidRPr="00E62698">
        <w:t>def Remove(tuples):</w:t>
      </w:r>
    </w:p>
    <w:p w14:paraId="7D90008B" w14:textId="77777777" w:rsidR="00E62698" w:rsidRPr="00E62698" w:rsidRDefault="00E62698" w:rsidP="00E62698">
      <w:pPr>
        <w:pStyle w:val="ListParagraph"/>
      </w:pPr>
      <w:r w:rsidRPr="00E62698">
        <w:t>    tuples = [t for t in tuples if t]</w:t>
      </w:r>
    </w:p>
    <w:p w14:paraId="1871C677" w14:textId="77777777" w:rsidR="00E62698" w:rsidRPr="00E62698" w:rsidRDefault="00E62698" w:rsidP="00E62698">
      <w:pPr>
        <w:pStyle w:val="ListParagraph"/>
      </w:pPr>
      <w:r w:rsidRPr="00E62698">
        <w:t>    return tuples</w:t>
      </w:r>
    </w:p>
    <w:p w14:paraId="5FD78158" w14:textId="77777777" w:rsidR="00E62698" w:rsidRPr="00E62698" w:rsidRDefault="00E62698" w:rsidP="00E62698">
      <w:pPr>
        <w:pStyle w:val="ListParagraph"/>
      </w:pPr>
      <w:r w:rsidRPr="00E62698">
        <w:t>tuples = [(), ('ram','15','8'), (), ('</w:t>
      </w:r>
      <w:proofErr w:type="spellStart"/>
      <w:r w:rsidRPr="00E62698">
        <w:t>laxman</w:t>
      </w:r>
      <w:proofErr w:type="spellEnd"/>
      <w:r w:rsidRPr="00E62698">
        <w:t>', '</w:t>
      </w:r>
      <w:proofErr w:type="spellStart"/>
      <w:r w:rsidRPr="00E62698">
        <w:t>sita</w:t>
      </w:r>
      <w:proofErr w:type="spellEnd"/>
      <w:r w:rsidRPr="00E62698">
        <w:t>'),</w:t>
      </w:r>
    </w:p>
    <w:p w14:paraId="6989FD0F" w14:textId="43D9B343" w:rsidR="00E62698" w:rsidRPr="00E62698" w:rsidRDefault="00E62698" w:rsidP="00E62698">
      <w:pPr>
        <w:pStyle w:val="ListParagraph"/>
      </w:pPr>
      <w:r w:rsidRPr="00E62698">
        <w:t>          ('</w:t>
      </w:r>
      <w:proofErr w:type="spellStart"/>
      <w:r w:rsidRPr="00E62698">
        <w:t>krishna</w:t>
      </w:r>
      <w:proofErr w:type="spellEnd"/>
      <w:r w:rsidRPr="00E62698">
        <w:t>', '</w:t>
      </w:r>
      <w:proofErr w:type="spellStart"/>
      <w:r>
        <w:t>dabar</w:t>
      </w:r>
      <w:proofErr w:type="spellEnd"/>
      <w:r w:rsidRPr="00E62698">
        <w:t>', '45'), ('',''</w:t>
      </w:r>
      <w:proofErr w:type="gramStart"/>
      <w:r w:rsidRPr="00E62698">
        <w:t>),(</w:t>
      </w:r>
      <w:proofErr w:type="gramEnd"/>
      <w:r w:rsidRPr="00E62698">
        <w:t>)]</w:t>
      </w:r>
    </w:p>
    <w:p w14:paraId="07CAC77E" w14:textId="790F265F" w:rsidR="00596AD0" w:rsidRDefault="00E62698" w:rsidP="00E62698">
      <w:pPr>
        <w:pStyle w:val="ListParagraph"/>
      </w:pPr>
      <w:proofErr w:type="gramStart"/>
      <w:r w:rsidRPr="00E62698">
        <w:t>print(</w:t>
      </w:r>
      <w:proofErr w:type="gramEnd"/>
      <w:r w:rsidRPr="00E62698">
        <w:t>Remove(tuples))</w:t>
      </w:r>
    </w:p>
    <w:p w14:paraId="553FF4AF" w14:textId="77777777" w:rsidR="00E62698" w:rsidRDefault="00E62698" w:rsidP="00E62698">
      <w:pPr>
        <w:pStyle w:val="ListParagraph"/>
      </w:pPr>
    </w:p>
    <w:p w14:paraId="3102ED09" w14:textId="119AC641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Program to print duplicates from a list of integers</w:t>
      </w:r>
    </w:p>
    <w:p w14:paraId="79B45592" w14:textId="0E010F70" w:rsidR="00E62698" w:rsidRDefault="00E62698" w:rsidP="00E62698">
      <w:pPr>
        <w:pStyle w:val="ListParagraph"/>
      </w:pPr>
    </w:p>
    <w:p w14:paraId="6BBB72ED" w14:textId="77777777" w:rsidR="00F92211" w:rsidRPr="00F92211" w:rsidRDefault="00F92211" w:rsidP="00F92211">
      <w:pPr>
        <w:pStyle w:val="ListParagraph"/>
      </w:pPr>
      <w:r w:rsidRPr="00F92211">
        <w:t>def Repeat(x):</w:t>
      </w:r>
    </w:p>
    <w:p w14:paraId="1134D414" w14:textId="77777777" w:rsidR="00F92211" w:rsidRPr="00F92211" w:rsidRDefault="00F92211" w:rsidP="00F92211">
      <w:pPr>
        <w:pStyle w:val="ListParagraph"/>
      </w:pPr>
      <w:r w:rsidRPr="00F92211">
        <w:t xml:space="preserve">    _size = </w:t>
      </w:r>
      <w:proofErr w:type="spellStart"/>
      <w:r w:rsidRPr="00F92211">
        <w:t>len</w:t>
      </w:r>
      <w:proofErr w:type="spellEnd"/>
      <w:r w:rsidRPr="00F92211">
        <w:t>(x)</w:t>
      </w:r>
    </w:p>
    <w:p w14:paraId="32B8BEFC" w14:textId="77777777" w:rsidR="00F92211" w:rsidRPr="00F92211" w:rsidRDefault="00F92211" w:rsidP="00F92211">
      <w:pPr>
        <w:pStyle w:val="ListParagraph"/>
      </w:pPr>
      <w:r w:rsidRPr="00F92211">
        <w:t>    repeated = []</w:t>
      </w:r>
    </w:p>
    <w:p w14:paraId="74839A77" w14:textId="77777777" w:rsidR="00F92211" w:rsidRPr="00F92211" w:rsidRDefault="00F92211" w:rsidP="00F92211">
      <w:pPr>
        <w:pStyle w:val="ListParagraph"/>
      </w:pPr>
      <w:r w:rsidRPr="00F92211">
        <w:t xml:space="preserve">    for </w:t>
      </w:r>
      <w:proofErr w:type="spellStart"/>
      <w:r w:rsidRPr="00F92211">
        <w:t>i</w:t>
      </w:r>
      <w:proofErr w:type="spellEnd"/>
      <w:r w:rsidRPr="00F92211">
        <w:t xml:space="preserve"> in range(_size):</w:t>
      </w:r>
    </w:p>
    <w:p w14:paraId="77C9CE06" w14:textId="77777777" w:rsidR="00F92211" w:rsidRPr="00F92211" w:rsidRDefault="00F92211" w:rsidP="00F92211">
      <w:pPr>
        <w:pStyle w:val="ListParagraph"/>
      </w:pPr>
      <w:r w:rsidRPr="00F92211">
        <w:t xml:space="preserve">        k = </w:t>
      </w:r>
      <w:proofErr w:type="spellStart"/>
      <w:r w:rsidRPr="00F92211">
        <w:t>i</w:t>
      </w:r>
      <w:proofErr w:type="spellEnd"/>
      <w:r w:rsidRPr="00F92211">
        <w:t xml:space="preserve"> + 1</w:t>
      </w:r>
    </w:p>
    <w:p w14:paraId="13F1B3B1" w14:textId="77777777" w:rsidR="00F92211" w:rsidRPr="00F92211" w:rsidRDefault="00F92211" w:rsidP="00F92211">
      <w:pPr>
        <w:pStyle w:val="ListParagraph"/>
      </w:pPr>
      <w:r w:rsidRPr="00F92211">
        <w:t xml:space="preserve">        for j in </w:t>
      </w:r>
      <w:proofErr w:type="gramStart"/>
      <w:r w:rsidRPr="00F92211">
        <w:t>range(</w:t>
      </w:r>
      <w:proofErr w:type="gramEnd"/>
      <w:r w:rsidRPr="00F92211">
        <w:t>k, _size):</w:t>
      </w:r>
    </w:p>
    <w:p w14:paraId="3A875C5A" w14:textId="77777777" w:rsidR="00F92211" w:rsidRPr="00F92211" w:rsidRDefault="00F92211" w:rsidP="00F92211">
      <w:pPr>
        <w:pStyle w:val="ListParagraph"/>
      </w:pPr>
      <w:r w:rsidRPr="00F92211">
        <w:t>            if x[</w:t>
      </w:r>
      <w:proofErr w:type="spellStart"/>
      <w:r w:rsidRPr="00F92211">
        <w:t>i</w:t>
      </w:r>
      <w:proofErr w:type="spellEnd"/>
      <w:r w:rsidRPr="00F92211">
        <w:t>] == x[j] and x[</w:t>
      </w:r>
      <w:proofErr w:type="spellStart"/>
      <w:r w:rsidRPr="00F92211">
        <w:t>i</w:t>
      </w:r>
      <w:proofErr w:type="spellEnd"/>
      <w:r w:rsidRPr="00F92211">
        <w:t>] not in repeated:</w:t>
      </w:r>
    </w:p>
    <w:p w14:paraId="75EEB45F" w14:textId="77777777" w:rsidR="00F92211" w:rsidRPr="00F92211" w:rsidRDefault="00F92211" w:rsidP="00F92211">
      <w:pPr>
        <w:pStyle w:val="ListParagraph"/>
      </w:pPr>
      <w:r w:rsidRPr="00F92211">
        <w:t xml:space="preserve">                </w:t>
      </w:r>
      <w:proofErr w:type="spellStart"/>
      <w:proofErr w:type="gramStart"/>
      <w:r w:rsidRPr="00F92211">
        <w:t>repeated.append</w:t>
      </w:r>
      <w:proofErr w:type="spellEnd"/>
      <w:proofErr w:type="gramEnd"/>
      <w:r w:rsidRPr="00F92211">
        <w:t>(x[</w:t>
      </w:r>
      <w:proofErr w:type="spellStart"/>
      <w:r w:rsidRPr="00F92211">
        <w:t>i</w:t>
      </w:r>
      <w:proofErr w:type="spellEnd"/>
      <w:r w:rsidRPr="00F92211">
        <w:t>])</w:t>
      </w:r>
    </w:p>
    <w:p w14:paraId="618A8BE2" w14:textId="77777777" w:rsidR="00F92211" w:rsidRPr="00F92211" w:rsidRDefault="00F92211" w:rsidP="00F92211">
      <w:pPr>
        <w:pStyle w:val="ListParagraph"/>
      </w:pPr>
      <w:r w:rsidRPr="00F92211">
        <w:t>    return repeated</w:t>
      </w:r>
    </w:p>
    <w:p w14:paraId="1B25422F" w14:textId="77777777" w:rsidR="00F92211" w:rsidRPr="00F92211" w:rsidRDefault="00F92211" w:rsidP="00F92211">
      <w:pPr>
        <w:pStyle w:val="ListParagraph"/>
      </w:pPr>
      <w:r w:rsidRPr="00F92211">
        <w:t>list1 = [10, 20, 30, 20, 20, 30, 40,</w:t>
      </w:r>
    </w:p>
    <w:p w14:paraId="7F68B9D2" w14:textId="77777777" w:rsidR="00F92211" w:rsidRPr="00F92211" w:rsidRDefault="00F92211" w:rsidP="00F92211">
      <w:pPr>
        <w:pStyle w:val="ListParagraph"/>
      </w:pPr>
      <w:r w:rsidRPr="00F92211">
        <w:t>         50, -20, 60, 60, -20, -20]</w:t>
      </w:r>
    </w:p>
    <w:p w14:paraId="6FADA8B2" w14:textId="77777777" w:rsidR="00F92211" w:rsidRPr="00F92211" w:rsidRDefault="00F92211" w:rsidP="00F92211">
      <w:pPr>
        <w:pStyle w:val="ListParagraph"/>
      </w:pPr>
      <w:r w:rsidRPr="00F92211">
        <w:t>print (Repeat(list1))</w:t>
      </w:r>
    </w:p>
    <w:p w14:paraId="59B9E738" w14:textId="77777777" w:rsidR="00F92211" w:rsidRDefault="00F92211" w:rsidP="00E62698">
      <w:pPr>
        <w:pStyle w:val="ListParagraph"/>
      </w:pPr>
    </w:p>
    <w:p w14:paraId="3EE1A8E5" w14:textId="77777777" w:rsidR="00E62698" w:rsidRDefault="00E62698" w:rsidP="00E62698">
      <w:pPr>
        <w:pStyle w:val="ListParagraph"/>
      </w:pPr>
    </w:p>
    <w:p w14:paraId="584C3016" w14:textId="0C0389FF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find Cumulative sum of a list</w:t>
      </w:r>
    </w:p>
    <w:p w14:paraId="7ED1B853" w14:textId="4E994D4D" w:rsidR="00F92211" w:rsidRDefault="00F92211" w:rsidP="00F92211">
      <w:pPr>
        <w:pStyle w:val="ListParagraph"/>
      </w:pPr>
    </w:p>
    <w:p w14:paraId="0A6A2061" w14:textId="77777777" w:rsidR="00F92211" w:rsidRPr="00F92211" w:rsidRDefault="00F92211" w:rsidP="00F92211">
      <w:pPr>
        <w:pStyle w:val="ListParagraph"/>
      </w:pPr>
      <w:r w:rsidRPr="00F92211">
        <w:t>def Cumulative(lists):</w:t>
      </w:r>
    </w:p>
    <w:p w14:paraId="2468ED6D" w14:textId="77777777" w:rsidR="00F92211" w:rsidRPr="00F92211" w:rsidRDefault="00F92211" w:rsidP="00F92211">
      <w:pPr>
        <w:pStyle w:val="ListParagraph"/>
      </w:pPr>
      <w:r w:rsidRPr="00F92211">
        <w:t xml:space="preserve">    </w:t>
      </w:r>
      <w:proofErr w:type="spellStart"/>
      <w:r w:rsidRPr="00F92211">
        <w:t>cu_list</w:t>
      </w:r>
      <w:proofErr w:type="spellEnd"/>
      <w:r w:rsidRPr="00F92211">
        <w:t xml:space="preserve"> = []</w:t>
      </w:r>
    </w:p>
    <w:p w14:paraId="68692D4F" w14:textId="77777777" w:rsidR="00F92211" w:rsidRPr="00F92211" w:rsidRDefault="00F92211" w:rsidP="00F92211">
      <w:pPr>
        <w:pStyle w:val="ListParagraph"/>
      </w:pPr>
      <w:r w:rsidRPr="00F92211">
        <w:t xml:space="preserve">    length = </w:t>
      </w:r>
      <w:proofErr w:type="spellStart"/>
      <w:r w:rsidRPr="00F92211">
        <w:t>len</w:t>
      </w:r>
      <w:proofErr w:type="spellEnd"/>
      <w:r w:rsidRPr="00F92211">
        <w:t>(lists)</w:t>
      </w:r>
    </w:p>
    <w:p w14:paraId="25FC312D" w14:textId="77777777" w:rsidR="00F92211" w:rsidRPr="00F92211" w:rsidRDefault="00F92211" w:rsidP="00F92211">
      <w:pPr>
        <w:pStyle w:val="ListParagraph"/>
      </w:pPr>
      <w:r w:rsidRPr="00F92211">
        <w:t xml:space="preserve">    </w:t>
      </w:r>
      <w:proofErr w:type="spellStart"/>
      <w:r w:rsidRPr="00F92211">
        <w:t>cu_list</w:t>
      </w:r>
      <w:proofErr w:type="spellEnd"/>
      <w:r w:rsidRPr="00F92211">
        <w:t xml:space="preserve"> = [sum(lists[0:x:1]) for x in </w:t>
      </w:r>
      <w:proofErr w:type="gramStart"/>
      <w:r w:rsidRPr="00F92211">
        <w:t>range(</w:t>
      </w:r>
      <w:proofErr w:type="gramEnd"/>
      <w:r w:rsidRPr="00F92211">
        <w:t>0, length+1)]</w:t>
      </w:r>
    </w:p>
    <w:p w14:paraId="56F76064" w14:textId="77777777" w:rsidR="00F92211" w:rsidRPr="00F92211" w:rsidRDefault="00F92211" w:rsidP="00F92211">
      <w:pPr>
        <w:pStyle w:val="ListParagraph"/>
      </w:pPr>
      <w:r w:rsidRPr="00F92211">
        <w:t xml:space="preserve">    return </w:t>
      </w:r>
      <w:proofErr w:type="spellStart"/>
      <w:r w:rsidRPr="00F92211">
        <w:t>cu_</w:t>
      </w:r>
      <w:proofErr w:type="gramStart"/>
      <w:r w:rsidRPr="00F92211">
        <w:t>list</w:t>
      </w:r>
      <w:proofErr w:type="spellEnd"/>
      <w:r w:rsidRPr="00F92211">
        <w:t>[</w:t>
      </w:r>
      <w:proofErr w:type="gramEnd"/>
      <w:r w:rsidRPr="00F92211">
        <w:t>1:]</w:t>
      </w:r>
    </w:p>
    <w:p w14:paraId="6B39BC62" w14:textId="77777777" w:rsidR="00F92211" w:rsidRPr="00F92211" w:rsidRDefault="00F92211" w:rsidP="00F92211">
      <w:pPr>
        <w:pStyle w:val="ListParagraph"/>
      </w:pPr>
      <w:r w:rsidRPr="00F92211">
        <w:t> </w:t>
      </w:r>
    </w:p>
    <w:p w14:paraId="20FCF690" w14:textId="77777777" w:rsidR="00F92211" w:rsidRPr="00F92211" w:rsidRDefault="00F92211" w:rsidP="00F92211">
      <w:pPr>
        <w:pStyle w:val="ListParagraph"/>
      </w:pPr>
      <w:r w:rsidRPr="00F92211">
        <w:t>lists = [10, 20, 30, 40, 50]</w:t>
      </w:r>
    </w:p>
    <w:p w14:paraId="238BA8A3" w14:textId="77777777" w:rsidR="00F92211" w:rsidRPr="00F92211" w:rsidRDefault="00F92211" w:rsidP="00F92211">
      <w:pPr>
        <w:pStyle w:val="ListParagraph"/>
      </w:pPr>
      <w:r w:rsidRPr="00F92211">
        <w:t>print (Cumulative(lists))</w:t>
      </w:r>
    </w:p>
    <w:p w14:paraId="6A375445" w14:textId="77777777" w:rsidR="00F92211" w:rsidRDefault="00F92211" w:rsidP="00F92211">
      <w:pPr>
        <w:pStyle w:val="ListParagraph"/>
      </w:pPr>
    </w:p>
    <w:p w14:paraId="7DDD9035" w14:textId="33A7A3ED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Sum of number digits in List</w:t>
      </w:r>
    </w:p>
    <w:p w14:paraId="41488F78" w14:textId="17B4B64E" w:rsidR="00F92211" w:rsidRDefault="00F92211" w:rsidP="00F92211">
      <w:pPr>
        <w:pStyle w:val="ListParagraph"/>
      </w:pPr>
    </w:p>
    <w:p w14:paraId="7F769072" w14:textId="77777777" w:rsidR="00F92211" w:rsidRPr="00F92211" w:rsidRDefault="00F92211" w:rsidP="00F92211">
      <w:pPr>
        <w:pStyle w:val="ListParagraph"/>
      </w:pPr>
      <w:r w:rsidRPr="00F92211">
        <w:t xml:space="preserve">def </w:t>
      </w:r>
      <w:proofErr w:type="spellStart"/>
      <w:r w:rsidRPr="00F92211">
        <w:t>getSum</w:t>
      </w:r>
      <w:proofErr w:type="spellEnd"/>
      <w:r w:rsidRPr="00F92211">
        <w:t>(n):</w:t>
      </w:r>
    </w:p>
    <w:p w14:paraId="029060D3" w14:textId="77777777" w:rsidR="00F92211" w:rsidRPr="00F92211" w:rsidRDefault="00F92211" w:rsidP="00F92211">
      <w:pPr>
        <w:pStyle w:val="ListParagraph"/>
      </w:pPr>
      <w:r w:rsidRPr="00F92211">
        <w:t xml:space="preserve">    </w:t>
      </w:r>
    </w:p>
    <w:p w14:paraId="77DF386B" w14:textId="77777777" w:rsidR="00F92211" w:rsidRPr="00F92211" w:rsidRDefault="00F92211" w:rsidP="00F92211">
      <w:pPr>
        <w:pStyle w:val="ListParagraph"/>
      </w:pPr>
      <w:r w:rsidRPr="00F92211">
        <w:t>    sum = 0</w:t>
      </w:r>
    </w:p>
    <w:p w14:paraId="498462CD" w14:textId="77777777" w:rsidR="00F92211" w:rsidRPr="00F92211" w:rsidRDefault="00F92211" w:rsidP="00F92211">
      <w:pPr>
        <w:pStyle w:val="ListParagraph"/>
      </w:pPr>
      <w:r w:rsidRPr="00F92211">
        <w:t xml:space="preserve">    for digit in str(n): </w:t>
      </w:r>
    </w:p>
    <w:p w14:paraId="76CF1BAD" w14:textId="77777777" w:rsidR="00F92211" w:rsidRPr="00F92211" w:rsidRDefault="00F92211" w:rsidP="00F92211">
      <w:pPr>
        <w:pStyle w:val="ListParagraph"/>
      </w:pPr>
      <w:r w:rsidRPr="00F92211">
        <w:t>      sum += int(digit)      </w:t>
      </w:r>
    </w:p>
    <w:p w14:paraId="0265A773" w14:textId="77777777" w:rsidR="00F92211" w:rsidRPr="00F92211" w:rsidRDefault="00F92211" w:rsidP="00F92211">
      <w:pPr>
        <w:pStyle w:val="ListParagraph"/>
      </w:pPr>
      <w:r w:rsidRPr="00F92211">
        <w:t>    return sum</w:t>
      </w:r>
    </w:p>
    <w:p w14:paraId="10D593F6" w14:textId="77777777" w:rsidR="00F92211" w:rsidRPr="00F92211" w:rsidRDefault="00F92211" w:rsidP="00F92211">
      <w:pPr>
        <w:pStyle w:val="ListParagraph"/>
      </w:pPr>
      <w:r w:rsidRPr="00F92211">
        <w:t>   </w:t>
      </w:r>
    </w:p>
    <w:p w14:paraId="6C9A0C26" w14:textId="77777777" w:rsidR="00F92211" w:rsidRPr="00F92211" w:rsidRDefault="00F92211" w:rsidP="00F92211">
      <w:pPr>
        <w:pStyle w:val="ListParagraph"/>
      </w:pPr>
      <w:r w:rsidRPr="00F92211">
        <w:t>n = 12345</w:t>
      </w:r>
    </w:p>
    <w:p w14:paraId="6CD0FF18" w14:textId="77777777" w:rsidR="00F92211" w:rsidRPr="00F92211" w:rsidRDefault="00F92211" w:rsidP="00F92211">
      <w:pPr>
        <w:pStyle w:val="ListParagraph"/>
      </w:pPr>
      <w:r w:rsidRPr="00F92211">
        <w:t>print(</w:t>
      </w:r>
      <w:proofErr w:type="spellStart"/>
      <w:r w:rsidRPr="00F92211">
        <w:t>getSum</w:t>
      </w:r>
      <w:proofErr w:type="spellEnd"/>
      <w:r w:rsidRPr="00F92211">
        <w:t>(n))</w:t>
      </w:r>
    </w:p>
    <w:p w14:paraId="0AC27B4C" w14:textId="77777777" w:rsidR="00F92211" w:rsidRDefault="00F92211" w:rsidP="00F92211">
      <w:pPr>
        <w:pStyle w:val="ListParagraph"/>
      </w:pPr>
    </w:p>
    <w:p w14:paraId="52659D86" w14:textId="4DC11623" w:rsidR="00F92211" w:rsidRDefault="005971F4" w:rsidP="005971F4">
      <w:pPr>
        <w:pStyle w:val="ListParagraph"/>
        <w:numPr>
          <w:ilvl w:val="0"/>
          <w:numId w:val="1"/>
        </w:numPr>
      </w:pPr>
      <w:r>
        <w:lastRenderedPageBreak/>
        <w:t>write a Python program to Break a list into chunks of size N</w:t>
      </w:r>
    </w:p>
    <w:p w14:paraId="037B0CE5" w14:textId="22AA5EF2" w:rsidR="00F92211" w:rsidRDefault="00F92211" w:rsidP="00F92211">
      <w:pPr>
        <w:pStyle w:val="ListParagraph"/>
      </w:pPr>
    </w:p>
    <w:p w14:paraId="5446D982" w14:textId="77777777" w:rsidR="00E46447" w:rsidRPr="00E46447" w:rsidRDefault="00E46447" w:rsidP="00E46447">
      <w:pPr>
        <w:pStyle w:val="ListParagraph"/>
      </w:pPr>
      <w:proofErr w:type="spellStart"/>
      <w:r w:rsidRPr="00E46447">
        <w:t>my_list</w:t>
      </w:r>
      <w:proofErr w:type="spellEnd"/>
      <w:r w:rsidRPr="00E46447">
        <w:t xml:space="preserve"> = [1, 2, 3, 4, 5,</w:t>
      </w:r>
    </w:p>
    <w:p w14:paraId="3D133994" w14:textId="77777777" w:rsidR="00E46447" w:rsidRPr="00E46447" w:rsidRDefault="00E46447" w:rsidP="00E46447">
      <w:pPr>
        <w:pStyle w:val="ListParagraph"/>
      </w:pPr>
      <w:r w:rsidRPr="00E46447">
        <w:t>           6, 7, 8, 9]</w:t>
      </w:r>
    </w:p>
    <w:p w14:paraId="2594A514" w14:textId="77777777" w:rsidR="00E46447" w:rsidRPr="00E46447" w:rsidRDefault="00E46447" w:rsidP="00E46447">
      <w:pPr>
        <w:pStyle w:val="ListParagraph"/>
      </w:pPr>
      <w:r w:rsidRPr="00E46447">
        <w:t>start = 0</w:t>
      </w:r>
    </w:p>
    <w:p w14:paraId="528DC097" w14:textId="77777777" w:rsidR="00E46447" w:rsidRPr="00E46447" w:rsidRDefault="00E46447" w:rsidP="00E46447">
      <w:pPr>
        <w:pStyle w:val="ListParagraph"/>
      </w:pPr>
      <w:r w:rsidRPr="00E46447">
        <w:t>end = 12</w:t>
      </w:r>
    </w:p>
    <w:p w14:paraId="23222FE8" w14:textId="77777777" w:rsidR="00E46447" w:rsidRPr="00E46447" w:rsidRDefault="00E46447" w:rsidP="00E46447">
      <w:pPr>
        <w:pStyle w:val="ListParagraph"/>
      </w:pPr>
      <w:r w:rsidRPr="00E46447">
        <w:t>step = 3</w:t>
      </w:r>
    </w:p>
    <w:p w14:paraId="7194A2F5" w14:textId="77777777" w:rsidR="00E46447" w:rsidRPr="00E46447" w:rsidRDefault="00E46447" w:rsidP="00E46447">
      <w:pPr>
        <w:pStyle w:val="ListParagraph"/>
      </w:pPr>
      <w:r w:rsidRPr="00E46447">
        <w:t xml:space="preserve">for </w:t>
      </w:r>
      <w:proofErr w:type="spellStart"/>
      <w:r w:rsidRPr="00E46447">
        <w:t>i</w:t>
      </w:r>
      <w:proofErr w:type="spellEnd"/>
      <w:r w:rsidRPr="00E46447">
        <w:t xml:space="preserve"> in </w:t>
      </w:r>
      <w:proofErr w:type="gramStart"/>
      <w:r w:rsidRPr="00E46447">
        <w:t>range(</w:t>
      </w:r>
      <w:proofErr w:type="gramEnd"/>
      <w:r w:rsidRPr="00E46447">
        <w:t>start, end, step):</w:t>
      </w:r>
    </w:p>
    <w:p w14:paraId="6E3C7C60" w14:textId="77777777" w:rsidR="00E46447" w:rsidRPr="00E46447" w:rsidRDefault="00E46447" w:rsidP="00E46447">
      <w:pPr>
        <w:pStyle w:val="ListParagraph"/>
      </w:pPr>
      <w:r w:rsidRPr="00E46447">
        <w:t xml:space="preserve">    x = </w:t>
      </w:r>
      <w:proofErr w:type="spellStart"/>
      <w:r w:rsidRPr="00E46447">
        <w:t>i</w:t>
      </w:r>
      <w:proofErr w:type="spellEnd"/>
    </w:p>
    <w:p w14:paraId="217C53F5" w14:textId="77777777" w:rsidR="00E46447" w:rsidRPr="00E46447" w:rsidRDefault="00E46447" w:rsidP="00E46447">
      <w:pPr>
        <w:pStyle w:val="ListParagraph"/>
      </w:pPr>
      <w:r w:rsidRPr="00E46447">
        <w:t>    print(</w:t>
      </w:r>
      <w:proofErr w:type="spellStart"/>
      <w:r w:rsidRPr="00E46447">
        <w:t>my_list</w:t>
      </w:r>
      <w:proofErr w:type="spellEnd"/>
      <w:r w:rsidRPr="00E46447">
        <w:t>[</w:t>
      </w:r>
      <w:proofErr w:type="spellStart"/>
      <w:r w:rsidRPr="00E46447">
        <w:t>x:x+step</w:t>
      </w:r>
      <w:proofErr w:type="spellEnd"/>
      <w:r w:rsidRPr="00E46447">
        <w:t>])</w:t>
      </w:r>
    </w:p>
    <w:p w14:paraId="7D0934C4" w14:textId="77777777" w:rsidR="00F92211" w:rsidRDefault="00F92211" w:rsidP="00F92211">
      <w:pPr>
        <w:pStyle w:val="ListParagraph"/>
      </w:pPr>
    </w:p>
    <w:p w14:paraId="336177E3" w14:textId="77777777" w:rsidR="00F92211" w:rsidRDefault="00F92211" w:rsidP="00F92211">
      <w:pPr>
        <w:pStyle w:val="ListParagraph"/>
      </w:pPr>
    </w:p>
    <w:p w14:paraId="37F247C0" w14:textId="1F58F952" w:rsidR="005971F4" w:rsidRDefault="005971F4" w:rsidP="00F92211">
      <w:pPr>
        <w:pStyle w:val="ListParagraph"/>
      </w:pPr>
      <w:r>
        <w:t xml:space="preserve"> </w:t>
      </w:r>
    </w:p>
    <w:p w14:paraId="42AAE678" w14:textId="11000EB8" w:rsidR="0057266C" w:rsidRDefault="005971F4" w:rsidP="005971F4">
      <w:pPr>
        <w:pStyle w:val="ListParagraph"/>
        <w:numPr>
          <w:ilvl w:val="0"/>
          <w:numId w:val="1"/>
        </w:numPr>
      </w:pPr>
      <w:r>
        <w:t>write a Python program to Sort the values of first list using second list</w:t>
      </w:r>
    </w:p>
    <w:p w14:paraId="4A416E87" w14:textId="4B3A0809" w:rsidR="00E46447" w:rsidRDefault="00E46447" w:rsidP="00E46447">
      <w:pPr>
        <w:pStyle w:val="ListParagraph"/>
      </w:pPr>
    </w:p>
    <w:p w14:paraId="31821E4B" w14:textId="77777777" w:rsidR="00E46447" w:rsidRPr="00E46447" w:rsidRDefault="00E46447" w:rsidP="00E46447">
      <w:pPr>
        <w:pStyle w:val="ListParagraph"/>
      </w:pPr>
      <w:r w:rsidRPr="00E46447">
        <w:t xml:space="preserve">def </w:t>
      </w:r>
      <w:proofErr w:type="spellStart"/>
      <w:r w:rsidRPr="00E46447">
        <w:t>sort_</w:t>
      </w:r>
      <w:proofErr w:type="gramStart"/>
      <w:r w:rsidRPr="00E46447">
        <w:t>list</w:t>
      </w:r>
      <w:proofErr w:type="spellEnd"/>
      <w:r w:rsidRPr="00E46447">
        <w:t>(</w:t>
      </w:r>
      <w:proofErr w:type="gramEnd"/>
      <w:r w:rsidRPr="00E46447">
        <w:t>list1, list2):</w:t>
      </w:r>
    </w:p>
    <w:p w14:paraId="67D0FCB5" w14:textId="77777777" w:rsidR="00E46447" w:rsidRPr="00E46447" w:rsidRDefault="00E46447" w:rsidP="00E46447">
      <w:pPr>
        <w:pStyle w:val="ListParagraph"/>
      </w:pPr>
      <w:r w:rsidRPr="00E46447">
        <w:t xml:space="preserve">    </w:t>
      </w:r>
      <w:proofErr w:type="spellStart"/>
      <w:r w:rsidRPr="00E46447">
        <w:t>zip_list</w:t>
      </w:r>
      <w:proofErr w:type="spellEnd"/>
      <w:r w:rsidRPr="00E46447">
        <w:t xml:space="preserve"> = </w:t>
      </w:r>
      <w:proofErr w:type="gramStart"/>
      <w:r w:rsidRPr="00E46447">
        <w:t>zip(</w:t>
      </w:r>
      <w:proofErr w:type="gramEnd"/>
      <w:r w:rsidRPr="00E46447">
        <w:t>list2, list1)</w:t>
      </w:r>
    </w:p>
    <w:p w14:paraId="577BA74F" w14:textId="77777777" w:rsidR="00E46447" w:rsidRPr="00E46447" w:rsidRDefault="00E46447" w:rsidP="00E46447">
      <w:pPr>
        <w:pStyle w:val="ListParagraph"/>
      </w:pPr>
      <w:r w:rsidRPr="00E46447">
        <w:t>    x = [</w:t>
      </w:r>
      <w:proofErr w:type="spellStart"/>
      <w:r w:rsidRPr="00E46447">
        <w:t>i</w:t>
      </w:r>
      <w:proofErr w:type="spellEnd"/>
      <w:r w:rsidRPr="00E46447">
        <w:t xml:space="preserve"> for _, </w:t>
      </w:r>
      <w:proofErr w:type="spellStart"/>
      <w:r w:rsidRPr="00E46447">
        <w:t>i</w:t>
      </w:r>
      <w:proofErr w:type="spellEnd"/>
      <w:r w:rsidRPr="00E46447">
        <w:t xml:space="preserve"> in sorted(</w:t>
      </w:r>
      <w:proofErr w:type="spellStart"/>
      <w:r w:rsidRPr="00E46447">
        <w:t>zip_list</w:t>
      </w:r>
      <w:proofErr w:type="spellEnd"/>
      <w:r w:rsidRPr="00E46447">
        <w:t>)]</w:t>
      </w:r>
    </w:p>
    <w:p w14:paraId="3DCE6FB2" w14:textId="77777777" w:rsidR="00E46447" w:rsidRPr="00E46447" w:rsidRDefault="00E46447" w:rsidP="00E46447">
      <w:pPr>
        <w:pStyle w:val="ListParagraph"/>
      </w:pPr>
      <w:r w:rsidRPr="00E46447">
        <w:t>    return x</w:t>
      </w:r>
    </w:p>
    <w:p w14:paraId="339FCC04" w14:textId="77777777" w:rsidR="00E46447" w:rsidRPr="00E46447" w:rsidRDefault="00E46447" w:rsidP="00E46447">
      <w:pPr>
        <w:pStyle w:val="ListParagraph"/>
      </w:pPr>
      <w:r w:rsidRPr="00E46447">
        <w:t>   </w:t>
      </w:r>
    </w:p>
    <w:p w14:paraId="146292D1" w14:textId="77777777" w:rsidR="00E46447" w:rsidRPr="00E46447" w:rsidRDefault="00E46447" w:rsidP="00E46447">
      <w:pPr>
        <w:pStyle w:val="ListParagraph"/>
      </w:pPr>
      <w:r w:rsidRPr="00E46447">
        <w:t>list1 = ['v', '</w:t>
      </w:r>
      <w:proofErr w:type="spellStart"/>
      <w:r w:rsidRPr="00E46447">
        <w:t>i</w:t>
      </w:r>
      <w:proofErr w:type="spellEnd"/>
      <w:r w:rsidRPr="00E46447">
        <w:t>', 'b', 'g', 'y', 'o', 'r']</w:t>
      </w:r>
    </w:p>
    <w:p w14:paraId="24A71BD7" w14:textId="77777777" w:rsidR="00E46447" w:rsidRPr="00E46447" w:rsidRDefault="00E46447" w:rsidP="00E46447">
      <w:pPr>
        <w:pStyle w:val="ListParagraph"/>
      </w:pPr>
      <w:r w:rsidRPr="00E46447">
        <w:t>list2 = [0, 2, 1, 1, 2, 0, 1]</w:t>
      </w:r>
    </w:p>
    <w:p w14:paraId="39E3DE9F" w14:textId="77777777" w:rsidR="00E46447" w:rsidRPr="00E46447" w:rsidRDefault="00E46447" w:rsidP="00E46447">
      <w:pPr>
        <w:pStyle w:val="ListParagraph"/>
      </w:pPr>
      <w:proofErr w:type="gramStart"/>
      <w:r w:rsidRPr="00E46447">
        <w:t>print(</w:t>
      </w:r>
      <w:proofErr w:type="gramEnd"/>
      <w:r w:rsidRPr="00E46447">
        <w:t xml:space="preserve">"Sorted list", </w:t>
      </w:r>
      <w:proofErr w:type="spellStart"/>
      <w:r w:rsidRPr="00E46447">
        <w:t>sort_list</w:t>
      </w:r>
      <w:proofErr w:type="spellEnd"/>
      <w:r w:rsidRPr="00E46447">
        <w:t>(list1, list2))</w:t>
      </w:r>
    </w:p>
    <w:p w14:paraId="0C5316B1" w14:textId="77777777" w:rsidR="00E46447" w:rsidRDefault="00E46447" w:rsidP="00E46447">
      <w:pPr>
        <w:pStyle w:val="ListParagraph"/>
      </w:pPr>
    </w:p>
    <w:sectPr w:rsidR="00E464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06B25" w14:textId="77777777" w:rsidR="0034471B" w:rsidRDefault="0034471B" w:rsidP="005971F4">
      <w:pPr>
        <w:spacing w:after="0" w:line="240" w:lineRule="auto"/>
      </w:pPr>
      <w:r>
        <w:separator/>
      </w:r>
    </w:p>
  </w:endnote>
  <w:endnote w:type="continuationSeparator" w:id="0">
    <w:p w14:paraId="2DCF434D" w14:textId="77777777" w:rsidR="0034471B" w:rsidRDefault="0034471B" w:rsidP="0059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1EDA5" w14:textId="77777777" w:rsidR="005971F4" w:rsidRDefault="00597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0858D" w14:textId="77777777" w:rsidR="005971F4" w:rsidRDefault="00597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25B9A" w14:textId="77777777" w:rsidR="005971F4" w:rsidRDefault="00597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4879F" w14:textId="77777777" w:rsidR="0034471B" w:rsidRDefault="0034471B" w:rsidP="005971F4">
      <w:pPr>
        <w:spacing w:after="0" w:line="240" w:lineRule="auto"/>
      </w:pPr>
      <w:r>
        <w:separator/>
      </w:r>
    </w:p>
  </w:footnote>
  <w:footnote w:type="continuationSeparator" w:id="0">
    <w:p w14:paraId="6A566361" w14:textId="77777777" w:rsidR="0034471B" w:rsidRDefault="0034471B" w:rsidP="00597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CBB1C" w14:textId="2F5B90FE" w:rsidR="005971F4" w:rsidRDefault="00000000">
    <w:pPr>
      <w:pStyle w:val="Header"/>
    </w:pPr>
    <w:r>
      <w:rPr>
        <w:noProof/>
      </w:rPr>
      <w:pict w14:anchorId="66D63D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65079" w14:textId="43F616E8" w:rsidR="005971F4" w:rsidRDefault="00000000">
    <w:pPr>
      <w:pStyle w:val="Header"/>
    </w:pPr>
    <w:r>
      <w:rPr>
        <w:noProof/>
      </w:rPr>
      <w:pict w14:anchorId="52D98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CBCB9" w14:textId="31E0E8B4" w:rsidR="005971F4" w:rsidRDefault="00000000">
    <w:pPr>
      <w:pStyle w:val="Header"/>
    </w:pPr>
    <w:r>
      <w:rPr>
        <w:noProof/>
      </w:rPr>
      <w:pict w14:anchorId="1C4C1F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A40B6C"/>
    <w:multiLevelType w:val="hybridMultilevel"/>
    <w:tmpl w:val="9DDC9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1965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zNjCxMDExM7BQ0lEKTi0uzszPAykwrAUATIsKQSwAAAA="/>
  </w:docVars>
  <w:rsids>
    <w:rsidRoot w:val="0057266C"/>
    <w:rsid w:val="0000554C"/>
    <w:rsid w:val="0034471B"/>
    <w:rsid w:val="00562AA4"/>
    <w:rsid w:val="0057266C"/>
    <w:rsid w:val="00596AD0"/>
    <w:rsid w:val="005971F4"/>
    <w:rsid w:val="006B671B"/>
    <w:rsid w:val="00863937"/>
    <w:rsid w:val="00E46447"/>
    <w:rsid w:val="00E62698"/>
    <w:rsid w:val="00F92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F69764"/>
  <w15:chartTrackingRefBased/>
  <w15:docId w15:val="{02DEB2E7-DCD3-4943-AFBD-13D658E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1F4"/>
  </w:style>
  <w:style w:type="paragraph" w:styleId="Footer">
    <w:name w:val="footer"/>
    <w:basedOn w:val="Normal"/>
    <w:link w:val="Foot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7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0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5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9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1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7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7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5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6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8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03:00Z</dcterms:created>
  <dcterms:modified xsi:type="dcterms:W3CDTF">2022-08-09T07:58:00Z</dcterms:modified>
</cp:coreProperties>
</file>